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1a64c9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1a64c9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0:08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QQ4DQQgi/YD//6U/oICbXnppoodOm52dPRAF1AG/VuOvvgGoripqm8ML3+vXb2CRAmLnmcMSDw6OVY3K4QavlekdXplLisYDPOcqWVqqXPBnST/rQF8v86d/jYe2/Nl/QYbft3jd9p7igt7E4jpfTG0osLHOWo9W1ZXrw9W3jk+hQUD2syDBfXwJTDwKUrHWXg+bxm+cSNf1Ju4k7Nhl75e0Fv0MGmW28YU6xtLCXetrCdz83K56n28snNqIE9d60C1LUPZNDnv+Jufx376fllVQvs+440V8biz2cx/g9eOYimX6pD93NGEG3MH8MJqzrYP+55E2bctmPrhvoEJg2jRwMI8yxctzBAf8PUMjmecKdsAfORc27zzQ9+kE3poH/vvf++4b+qpqavSgN/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m pretty excited for thi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1a64c9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0:08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1a64c9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1a64c9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1a64c92</dc:title>
  <dc:creator/>
  <cp:keywords/>
  <dcterms:created xsi:type="dcterms:W3CDTF">2026-05-05T00:08:35Z</dcterms:created>
  <dcterms:modified xsi:type="dcterms:W3CDTF">2026-05-05T00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